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Sangeetha Detne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MonogoDB, Java, SQL queries, Designing in swift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Complex Coding, soft skills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Database, swift coding, cloud computing</w:t>
      </w:r>
    </w:p>
    <w:p w:rsid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Using of the sublime tool for learning the python, learning cloud computing technologies</w:t>
      </w:r>
    </w:p>
    <w:p w:rsidR="00406AAE" w:rsidRPr="005368D6" w:rsidRDefault="00406AAE" w:rsidP="005368D6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aja Srikar Karthik Chinta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eb Development</w:t>
      </w:r>
      <w:r w:rsidRPr="005368D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obile app development, Mainframe systems,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HP, Java, SQL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ritical thinking and better problem-solving methods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nalysis, Data Science, Data visualization, Big Data, Automation in Program development</w:t>
      </w:r>
    </w:p>
    <w:p w:rsidR="003162E7" w:rsidRDefault="00406AAE" w:rsidP="003162E7">
      <w:pPr>
        <w:pBdr>
          <w:bottom w:val="single" w:sz="6" w:space="1" w:color="auto"/>
        </w:pBd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</w:t>
      </w:r>
      <w:r w:rsidR="005C5003" w:rsidRPr="005C5003">
        <w:rPr>
          <w:rFonts w:ascii="Arial" w:hAnsi="Arial" w:cs="Arial"/>
        </w:rPr>
        <w:t>I worked in cognizant for 2 years as a programmer analyst and played an important role in designing Content Management system to maintain projects which follow agile SDLC.</w:t>
      </w:r>
    </w:p>
    <w:p w:rsidR="003162E7" w:rsidRDefault="003162E7">
      <w:pPr>
        <w:rPr>
          <w:rFonts w:ascii="Arial" w:hAnsi="Arial" w:cs="Arial"/>
        </w:rPr>
      </w:pP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Member Name:</w:t>
      </w:r>
      <w:r>
        <w:rPr>
          <w:rFonts w:ascii="Arial" w:hAnsi="Arial" w:cs="Arial"/>
        </w:rPr>
        <w:t xml:space="preserve"> Pravalika Kawali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Strengths:</w:t>
      </w:r>
      <w:r>
        <w:rPr>
          <w:rFonts w:ascii="Arial" w:hAnsi="Arial" w:cs="Arial"/>
        </w:rPr>
        <w:t xml:space="preserve"> HTML, CSS, SQL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mprovement:</w:t>
      </w:r>
      <w:r>
        <w:rPr>
          <w:rFonts w:ascii="Arial" w:hAnsi="Arial" w:cs="Arial"/>
        </w:rPr>
        <w:t xml:space="preserve"> Coding, Web Development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nterest:</w:t>
      </w:r>
      <w:r>
        <w:rPr>
          <w:rFonts w:ascii="Arial" w:hAnsi="Arial" w:cs="Arial"/>
        </w:rPr>
        <w:t xml:space="preserve"> R, Python, Machine Learning</w:t>
      </w:r>
    </w:p>
    <w:p w:rsidR="003162E7" w:rsidRDefault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External experience and skills:</w:t>
      </w:r>
      <w:r>
        <w:rPr>
          <w:rFonts w:ascii="Arial" w:hAnsi="Arial" w:cs="Arial"/>
        </w:rPr>
        <w:t xml:space="preserve"> I have worked in Accenture for 3.5 years as a Quality</w:t>
      </w:r>
      <w:r w:rsidR="00640017">
        <w:rPr>
          <w:rFonts w:ascii="Arial" w:hAnsi="Arial" w:cs="Arial"/>
        </w:rPr>
        <w:t xml:space="preserve"> analyst. Experience in AdWords, SEO and </w:t>
      </w:r>
      <w:r>
        <w:rPr>
          <w:rFonts w:ascii="Arial" w:hAnsi="Arial" w:cs="Arial"/>
        </w:rPr>
        <w:t>Analytics</w:t>
      </w:r>
      <w:r w:rsidR="00640017">
        <w:rPr>
          <w:rFonts w:ascii="Arial" w:hAnsi="Arial" w:cs="Arial"/>
        </w:rPr>
        <w:t>.</w:t>
      </w:r>
      <w:bookmarkStart w:id="0" w:name="_GoBack"/>
      <w:bookmarkEnd w:id="0"/>
    </w:p>
    <w:p w:rsidR="003162E7" w:rsidRPr="003162E7" w:rsidRDefault="003162E7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sectPr w:rsidR="003162E7" w:rsidRPr="00316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rQ0MjMzMzAzMzRQ0lEKTi0uzszPAykwrAUAsQFs/SwAAAA="/>
  </w:docVars>
  <w:rsids>
    <w:rsidRoot w:val="003E5E30"/>
    <w:rsid w:val="003162E7"/>
    <w:rsid w:val="003E5E30"/>
    <w:rsid w:val="00406AAE"/>
    <w:rsid w:val="0050569D"/>
    <w:rsid w:val="005368D6"/>
    <w:rsid w:val="005C5003"/>
    <w:rsid w:val="00640017"/>
    <w:rsid w:val="0087733B"/>
    <w:rsid w:val="00927635"/>
    <w:rsid w:val="00EA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E7820"/>
  <w15:chartTrackingRefBased/>
  <w15:docId w15:val="{4A94F841-9BE0-464D-84FD-6A1854EC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2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ne,Sangeetha</dc:creator>
  <cp:keywords/>
  <dc:description/>
  <cp:lastModifiedBy>Kawali,Pravalika</cp:lastModifiedBy>
  <cp:revision>5</cp:revision>
  <dcterms:created xsi:type="dcterms:W3CDTF">2018-06-11T21:37:00Z</dcterms:created>
  <dcterms:modified xsi:type="dcterms:W3CDTF">2018-06-12T02:30:00Z</dcterms:modified>
</cp:coreProperties>
</file>